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0679C" w14:textId="77777777" w:rsidR="00A56067" w:rsidRDefault="003D2217">
      <w:pPr>
        <w:spacing w:after="0" w:line="240" w:lineRule="auto"/>
      </w:pPr>
      <w:bookmarkStart w:id="0" w:name="bookmark=id.1fob9te" w:colFirst="0" w:colLast="0"/>
      <w:bookmarkEnd w:id="0"/>
      <w:r>
        <w:t xml:space="preserve">Dear Dr. </w:t>
      </w:r>
      <w:r>
        <w:rPr>
          <w:highlight w:val="yellow"/>
        </w:rPr>
        <w:t>[Name],</w:t>
      </w:r>
    </w:p>
    <w:p w14:paraId="4813AAFB" w14:textId="77777777" w:rsidR="00A56067" w:rsidRDefault="00A56067">
      <w:pPr>
        <w:spacing w:after="0" w:line="240" w:lineRule="auto"/>
      </w:pPr>
    </w:p>
    <w:p w14:paraId="35933AD2" w14:textId="77777777" w:rsidR="00A56067" w:rsidRDefault="003D2217">
      <w:pPr>
        <w:spacing w:after="0" w:line="240" w:lineRule="auto"/>
      </w:pPr>
      <w:r>
        <w:t>Nationwide, hospitals are experiencing a 40% decline in the number of patients receiving evaluations for acute stroke (</w:t>
      </w:r>
      <w:hyperlink r:id="rId8">
        <w:r>
          <w:rPr>
            <w:color w:val="1155CC"/>
            <w:u w:val="single"/>
          </w:rPr>
          <w:t>source</w:t>
        </w:r>
      </w:hyperlink>
      <w:r>
        <w:t xml:space="preserve">). Even during the COVID-19 pandemic, it is important for stroke patients to get care as soon as possible to improve their chance of survival. According to the </w:t>
      </w:r>
      <w:r>
        <w:rPr>
          <w:color w:val="000000"/>
        </w:rPr>
        <w:t>American Stroke Association, 80 percent of strokes are preventable – and a large percentage of the ones that happen are treatable with the right care, right away.</w:t>
      </w:r>
      <w:r>
        <w:t xml:space="preserve"> With </w:t>
      </w:r>
      <w:r>
        <w:rPr>
          <w:color w:val="000000"/>
        </w:rPr>
        <w:t xml:space="preserve">carotid artery disease estimated to be the source of stroke in up to a third of cases, I wanted to let you know about an innovative procedure now being offered at </w:t>
      </w:r>
      <w:r>
        <w:rPr>
          <w:color w:val="000000"/>
          <w:highlight w:val="yellow"/>
        </w:rPr>
        <w:t>[Hospital]</w:t>
      </w:r>
      <w:r>
        <w:rPr>
          <w:color w:val="000000"/>
        </w:rPr>
        <w:t xml:space="preserve"> to treat high-risk patients with carotid artery disease.</w:t>
      </w:r>
    </w:p>
    <w:p w14:paraId="6C4469BF" w14:textId="77777777" w:rsidR="00A56067" w:rsidRDefault="00A56067">
      <w:pPr>
        <w:spacing w:after="0" w:line="240" w:lineRule="auto"/>
        <w:rPr>
          <w:color w:val="000000"/>
        </w:rPr>
      </w:pPr>
    </w:p>
    <w:p w14:paraId="1799ADF7" w14:textId="77777777" w:rsidR="00A56067" w:rsidRDefault="003D2217">
      <w:pPr>
        <w:spacing w:after="0" w:line="240" w:lineRule="auto"/>
        <w:rPr>
          <w:color w:val="000000"/>
        </w:rPr>
      </w:pPr>
      <w:r>
        <w:rPr>
          <w:color w:val="000000"/>
        </w:rPr>
        <w:t>TCAR has been studied extensively and is an FDA-cleared procedure. Over 15,000 procedures have been performed worldwide, and the clinical data has been excellent. Based on published clinical trials, the procedure offers several advantages:</w:t>
      </w:r>
      <w:r>
        <w:rPr>
          <w:color w:val="000000"/>
        </w:rPr>
        <w:br/>
      </w:r>
    </w:p>
    <w:p w14:paraId="7DB38DA8" w14:textId="77777777" w:rsidR="00A56067" w:rsidRDefault="003D2217">
      <w:pPr>
        <w:spacing w:after="0" w:line="240" w:lineRule="auto"/>
        <w:rPr>
          <w:color w:val="000000"/>
        </w:rPr>
      </w:pPr>
      <w:r>
        <w:rPr>
          <w:b/>
          <w:color w:val="000000"/>
        </w:rPr>
        <w:t>Better outcomes</w:t>
      </w:r>
    </w:p>
    <w:p w14:paraId="6C4E5752" w14:textId="77777777" w:rsidR="00A56067" w:rsidRDefault="003D221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  <w:r>
        <w:rPr>
          <w:color w:val="000000"/>
        </w:rPr>
        <w:t xml:space="preserve">TCAR results in a </w:t>
      </w:r>
      <w:r>
        <w:rPr>
          <w:b/>
          <w:color w:val="000000"/>
        </w:rPr>
        <w:t xml:space="preserve">low </w:t>
      </w:r>
      <w:r>
        <w:rPr>
          <w:b/>
        </w:rPr>
        <w:t>periprocedural</w:t>
      </w:r>
      <w:r>
        <w:rPr>
          <w:b/>
          <w:color w:val="000000"/>
        </w:rPr>
        <w:t xml:space="preserve"> stroke rate </w:t>
      </w:r>
      <w:r>
        <w:rPr>
          <w:color w:val="000000"/>
        </w:rPr>
        <w:t>of 1.4% in high surgical risk patients.</w:t>
      </w:r>
      <w:r>
        <w:rPr>
          <w:color w:val="000000"/>
          <w:vertAlign w:val="superscript"/>
        </w:rPr>
        <w:footnoteReference w:id="1"/>
      </w:r>
      <w:r>
        <w:rPr>
          <w:color w:val="000000"/>
        </w:rPr>
        <w:t xml:space="preserve"> This compares favorably to a 2.3% stroke rate of carotid endarterectomy (CEA) and a 4.1% stroke rate of carotid artery stenting from a trans-femoral approach (</w:t>
      </w:r>
      <w:proofErr w:type="spellStart"/>
      <w:r>
        <w:rPr>
          <w:color w:val="000000"/>
        </w:rPr>
        <w:t>tf</w:t>
      </w:r>
      <w:proofErr w:type="spellEnd"/>
      <w:r>
        <w:rPr>
          <w:color w:val="000000"/>
        </w:rPr>
        <w:t>-CAS) in standard risk patients.</w:t>
      </w:r>
      <w:r>
        <w:rPr>
          <w:color w:val="000000"/>
          <w:vertAlign w:val="superscript"/>
        </w:rPr>
        <w:footnoteReference w:id="2"/>
      </w:r>
      <w:r>
        <w:rPr>
          <w:color w:val="000000"/>
        </w:rPr>
        <w:t xml:space="preserve"> This is the lowest reported stroke rate to date for any prospective, multi-center trial of carotid stenting.</w:t>
      </w:r>
    </w:p>
    <w:p w14:paraId="1478D735" w14:textId="77777777" w:rsidR="00A56067" w:rsidRDefault="003D221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</w:rPr>
      </w:pPr>
      <w:r>
        <w:rPr>
          <w:color w:val="000000"/>
        </w:rPr>
        <w:t xml:space="preserve">In a comparative study between TCAR and </w:t>
      </w:r>
      <w:proofErr w:type="spellStart"/>
      <w:r>
        <w:rPr>
          <w:color w:val="000000"/>
        </w:rPr>
        <w:t>tf</w:t>
      </w:r>
      <w:proofErr w:type="spellEnd"/>
      <w:r>
        <w:rPr>
          <w:color w:val="000000"/>
        </w:rPr>
        <w:t xml:space="preserve">-CAS published in JAMA, TCAR demonstrated an </w:t>
      </w:r>
      <w:r>
        <w:rPr>
          <w:b/>
          <w:color w:val="000000"/>
        </w:rPr>
        <w:t>almost 50% reduction</w:t>
      </w:r>
      <w:r>
        <w:rPr>
          <w:color w:val="000000"/>
        </w:rPr>
        <w:t xml:space="preserve"> in the relative risk for in-hospital stroke &amp; death (1.6% vs 3.1%) and 1-year stroke &amp; death (5.1% vs 9.6%)</w:t>
      </w:r>
      <w:r>
        <w:rPr>
          <w:color w:val="000000"/>
          <w:vertAlign w:val="superscript"/>
        </w:rPr>
        <w:footnoteReference w:id="3"/>
      </w:r>
      <w:r>
        <w:rPr>
          <w:color w:val="000000"/>
        </w:rPr>
        <w:t xml:space="preserve">. </w:t>
      </w:r>
    </w:p>
    <w:p w14:paraId="7AE4CDD0" w14:textId="77777777" w:rsidR="00A56067" w:rsidRDefault="003D2217">
      <w:pPr>
        <w:spacing w:before="240" w:after="240" w:line="240" w:lineRule="auto"/>
      </w:pPr>
      <w:r>
        <w:rPr>
          <w:b/>
        </w:rPr>
        <w:t>Studies show the below significantly favor TCAR when compared to CEA. This is important for your patients when less time in the hospital is necessary.</w:t>
      </w:r>
      <w:r>
        <w:rPr>
          <w:b/>
          <w:vertAlign w:val="superscript"/>
        </w:rPr>
        <w:t>4,5,6,7</w:t>
      </w:r>
    </w:p>
    <w:tbl>
      <w:tblPr>
        <w:tblStyle w:val="a"/>
        <w:tblW w:w="1080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4785"/>
        <w:gridCol w:w="6015"/>
      </w:tblGrid>
      <w:tr w:rsidR="00A56067" w14:paraId="61126354" w14:textId="77777777" w:rsidTr="00AA20B8">
        <w:trPr>
          <w:trHeight w:val="1050"/>
        </w:trPr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8A24B" w14:textId="77777777" w:rsidR="00A56067" w:rsidRDefault="003D2217">
            <w:pPr>
              <w:widowControl w:val="0"/>
              <w:numPr>
                <w:ilvl w:val="0"/>
                <w:numId w:val="25"/>
              </w:numPr>
              <w:spacing w:after="0" w:line="240" w:lineRule="auto"/>
              <w:ind w:left="780"/>
            </w:pPr>
            <w:r>
              <w:t>Less Risk of Myocardial Infarction</w:t>
            </w:r>
          </w:p>
          <w:p w14:paraId="6436E94A" w14:textId="77777777" w:rsidR="00A56067" w:rsidRDefault="003D2217">
            <w:pPr>
              <w:widowControl w:val="0"/>
              <w:numPr>
                <w:ilvl w:val="0"/>
                <w:numId w:val="25"/>
              </w:numPr>
              <w:spacing w:after="0" w:line="240" w:lineRule="auto"/>
              <w:ind w:left="780"/>
            </w:pPr>
            <w:r>
              <w:t>Less Risk of Cranial Nerve Injury</w:t>
            </w:r>
          </w:p>
          <w:p w14:paraId="29A0B81E" w14:textId="77777777" w:rsidR="00A56067" w:rsidRDefault="003D2217">
            <w:pPr>
              <w:widowControl w:val="0"/>
              <w:numPr>
                <w:ilvl w:val="0"/>
                <w:numId w:val="25"/>
              </w:numPr>
              <w:spacing w:after="0" w:line="240" w:lineRule="auto"/>
              <w:ind w:left="780"/>
            </w:pPr>
            <w:r>
              <w:t>Less Time in OR</w:t>
            </w:r>
          </w:p>
          <w:p w14:paraId="15C41085" w14:textId="77777777" w:rsidR="00A56067" w:rsidRDefault="003D2217">
            <w:pPr>
              <w:widowControl w:val="0"/>
              <w:numPr>
                <w:ilvl w:val="0"/>
                <w:numId w:val="25"/>
              </w:numPr>
              <w:spacing w:after="240" w:line="240" w:lineRule="auto"/>
              <w:ind w:left="780"/>
            </w:pPr>
            <w:r>
              <w:t>Less Time in the Hospital &gt; 1 Day</w:t>
            </w:r>
          </w:p>
        </w:tc>
        <w:tc>
          <w:tcPr>
            <w:tcW w:w="6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A8BF2" w14:textId="77777777" w:rsidR="00A56067" w:rsidRDefault="003D2217">
            <w:pPr>
              <w:widowControl w:val="0"/>
              <w:numPr>
                <w:ilvl w:val="0"/>
                <w:numId w:val="25"/>
              </w:numPr>
              <w:spacing w:after="0" w:line="240" w:lineRule="auto"/>
              <w:ind w:left="780"/>
            </w:pPr>
            <w:r>
              <w:t>More Likely to Discharge Home</w:t>
            </w:r>
          </w:p>
          <w:p w14:paraId="18977D49" w14:textId="77777777" w:rsidR="00A56067" w:rsidRDefault="003D2217">
            <w:pPr>
              <w:widowControl w:val="0"/>
              <w:numPr>
                <w:ilvl w:val="0"/>
                <w:numId w:val="25"/>
              </w:numPr>
              <w:spacing w:after="0" w:line="240" w:lineRule="auto"/>
              <w:ind w:left="780"/>
            </w:pPr>
            <w:r>
              <w:t>Less Clamp Time</w:t>
            </w:r>
          </w:p>
          <w:p w14:paraId="06AE201B" w14:textId="77777777" w:rsidR="00A56067" w:rsidRDefault="003D2217">
            <w:pPr>
              <w:widowControl w:val="0"/>
              <w:numPr>
                <w:ilvl w:val="0"/>
                <w:numId w:val="25"/>
              </w:numPr>
              <w:spacing w:after="0" w:line="240" w:lineRule="auto"/>
              <w:ind w:left="780"/>
            </w:pPr>
            <w:r>
              <w:t>Ability to Perform Procedure with                                Local Anesthesia vs. General</w:t>
            </w:r>
          </w:p>
        </w:tc>
      </w:tr>
    </w:tbl>
    <w:p w14:paraId="19797E36" w14:textId="77777777" w:rsidR="00A56067" w:rsidRDefault="003D2217">
      <w:pPr>
        <w:spacing w:after="0" w:line="240" w:lineRule="auto"/>
        <w:rPr>
          <w:color w:val="000000"/>
        </w:rPr>
      </w:pPr>
      <w:r>
        <w:rPr>
          <w:b/>
          <w:color w:val="000000"/>
        </w:rPr>
        <w:t>TCAR procedures for symptomatic and asymptomatic patients at high risk for surgery are now eligible for Medicare reimbursement</w:t>
      </w:r>
      <w:r>
        <w:rPr>
          <w:color w:val="000000"/>
        </w:rPr>
        <w:t xml:space="preserve"> through the Society of Vascular Surgery sponsored TCAR Surveillance Project. This program is part of the Vascular Quality Initiative, an </w:t>
      </w:r>
      <w:proofErr w:type="gramStart"/>
      <w:r>
        <w:rPr>
          <w:color w:val="000000"/>
        </w:rPr>
        <w:t>open registry tracking long-term clinical outcomes</w:t>
      </w:r>
      <w:proofErr w:type="gramEnd"/>
      <w:r>
        <w:rPr>
          <w:color w:val="000000"/>
        </w:rPr>
        <w:t xml:space="preserve"> to promote best practices and evidence-based medicine. </w:t>
      </w:r>
    </w:p>
    <w:p w14:paraId="64EB9849" w14:textId="77777777" w:rsidR="00A56067" w:rsidRDefault="00A56067">
      <w:pPr>
        <w:spacing w:after="0" w:line="240" w:lineRule="auto"/>
        <w:rPr>
          <w:color w:val="000000"/>
        </w:rPr>
      </w:pPr>
    </w:p>
    <w:p w14:paraId="3D3E0AFA" w14:textId="77777777" w:rsidR="00A56067" w:rsidRDefault="003D2217" w:rsidP="00AA20B8">
      <w:pPr>
        <w:spacing w:after="0" w:line="240" w:lineRule="auto"/>
      </w:pPr>
      <w:r>
        <w:rPr>
          <w:color w:val="000000"/>
        </w:rPr>
        <w:t xml:space="preserve">If you have patients with high-grade carotid stenosis, we would be happy to see and evaluate them for TCAR. Please contact our office, </w:t>
      </w:r>
      <w:r>
        <w:rPr>
          <w:color w:val="000000"/>
          <w:highlight w:val="yellow"/>
        </w:rPr>
        <w:t>[name]</w:t>
      </w:r>
      <w:r>
        <w:rPr>
          <w:color w:val="000000"/>
        </w:rPr>
        <w:t xml:space="preserve"> at </w:t>
      </w:r>
      <w:r>
        <w:rPr>
          <w:color w:val="000000"/>
          <w:highlight w:val="yellow"/>
        </w:rPr>
        <w:t>[phone]</w:t>
      </w:r>
      <w:r>
        <w:rPr>
          <w:color w:val="000000"/>
        </w:rPr>
        <w:t xml:space="preserve">.  </w:t>
      </w:r>
      <w:r>
        <w:t>We have implemented multiple protocols to ensure the safety of your patients during this pandemic, including:</w:t>
      </w:r>
    </w:p>
    <w:p w14:paraId="1037E639" w14:textId="77777777" w:rsidR="00A56067" w:rsidRDefault="003D2217" w:rsidP="00AA20B8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  <w:highlight w:val="yellow"/>
        </w:rPr>
      </w:pPr>
      <w:r>
        <w:rPr>
          <w:color w:val="000000"/>
          <w:highlight w:val="yellow"/>
        </w:rPr>
        <w:t>[list COVID-19 safety protocols]</w:t>
      </w:r>
    </w:p>
    <w:p w14:paraId="4B87E489" w14:textId="77777777" w:rsidR="00A56067" w:rsidRDefault="00A56067" w:rsidP="00AA20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  <w:highlight w:val="yellow"/>
        </w:rPr>
      </w:pPr>
    </w:p>
    <w:p w14:paraId="37572EB7" w14:textId="77777777" w:rsidR="00A56067" w:rsidRDefault="003D2217" w:rsidP="00AA20B8">
      <w:pPr>
        <w:spacing w:after="0" w:line="240" w:lineRule="auto"/>
      </w:pPr>
      <w:r>
        <w:t xml:space="preserve">Please contact our office, </w:t>
      </w:r>
      <w:r>
        <w:rPr>
          <w:highlight w:val="yellow"/>
        </w:rPr>
        <w:t>[name]</w:t>
      </w:r>
      <w:r>
        <w:t xml:space="preserve"> at </w:t>
      </w:r>
      <w:r>
        <w:rPr>
          <w:highlight w:val="yellow"/>
        </w:rPr>
        <w:t>[phone].</w:t>
      </w:r>
      <w:r>
        <w:t xml:space="preserve">  We look forward to working with you.</w:t>
      </w:r>
    </w:p>
    <w:p w14:paraId="26A7FF3E" w14:textId="77777777" w:rsidR="00A56067" w:rsidRDefault="00A56067" w:rsidP="00AA20B8">
      <w:pPr>
        <w:spacing w:after="0" w:line="240" w:lineRule="auto"/>
      </w:pPr>
    </w:p>
    <w:p w14:paraId="15F7C26C" w14:textId="77777777" w:rsidR="00A56067" w:rsidRDefault="003D2217" w:rsidP="00AA20B8">
      <w:pPr>
        <w:spacing w:after="0" w:line="240" w:lineRule="auto"/>
      </w:pPr>
      <w:r>
        <w:t>Sincerely,</w:t>
      </w:r>
    </w:p>
    <w:p w14:paraId="5CEA54FE" w14:textId="77777777" w:rsidR="00A56067" w:rsidRDefault="003D2217" w:rsidP="00AA20B8">
      <w:pPr>
        <w:spacing w:after="0" w:line="240" w:lineRule="auto"/>
      </w:pPr>
      <w:r>
        <w:rPr>
          <w:highlight w:val="yellow"/>
        </w:rPr>
        <w:t>[Doctor name]</w:t>
      </w:r>
    </w:p>
    <w:p w14:paraId="24CB711D" w14:textId="794CD046" w:rsidR="00A56067" w:rsidRDefault="003D2217">
      <w:pPr>
        <w:spacing w:after="0" w:line="240" w:lineRule="auto"/>
        <w:jc w:val="center"/>
        <w:rPr>
          <w:i/>
          <w:color w:val="000000"/>
        </w:rPr>
      </w:pPr>
      <w:r>
        <w:t>###</w:t>
      </w:r>
      <w:r w:rsidR="00AA20B8">
        <w:t xml:space="preserve"> </w:t>
      </w:r>
      <w:r>
        <w:t>Referral Letter Template</w:t>
      </w:r>
      <w:bookmarkStart w:id="1" w:name="bookmark=id.3znysh7" w:colFirst="0" w:colLast="0"/>
      <w:bookmarkEnd w:id="1"/>
      <w:r w:rsidR="00AA20B8">
        <w:t xml:space="preserve"> ###</w:t>
      </w:r>
      <w:bookmarkStart w:id="2" w:name="_GoBack"/>
      <w:bookmarkEnd w:id="2"/>
    </w:p>
    <w:sectPr w:rsidR="00A56067"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C40A8" w14:textId="77777777" w:rsidR="005F1F41" w:rsidRDefault="005F1F41">
      <w:pPr>
        <w:spacing w:after="0" w:line="240" w:lineRule="auto"/>
      </w:pPr>
      <w:r>
        <w:separator/>
      </w:r>
    </w:p>
  </w:endnote>
  <w:endnote w:type="continuationSeparator" w:id="0">
    <w:p w14:paraId="7724C9C6" w14:textId="77777777" w:rsidR="005F1F41" w:rsidRDefault="005F1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AF41B" w14:textId="77777777" w:rsidR="00A56067" w:rsidRDefault="003D22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</w:rPr>
      <w:t>AP4</w:t>
    </w:r>
    <w:r w:rsidR="00074DAC">
      <w:rPr>
        <w:color w:val="000000"/>
      </w:rPr>
      <w:t>71</w:t>
    </w:r>
    <w:r>
      <w:rPr>
        <w:color w:val="000000"/>
      </w:rPr>
      <w:t>.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D41357" w14:textId="77777777" w:rsidR="005F1F41" w:rsidRDefault="005F1F41">
      <w:pPr>
        <w:spacing w:after="0" w:line="240" w:lineRule="auto"/>
      </w:pPr>
      <w:r>
        <w:separator/>
      </w:r>
    </w:p>
  </w:footnote>
  <w:footnote w:type="continuationSeparator" w:id="0">
    <w:p w14:paraId="4BAFDE5A" w14:textId="77777777" w:rsidR="005F1F41" w:rsidRDefault="005F1F41">
      <w:pPr>
        <w:spacing w:after="0" w:line="240" w:lineRule="auto"/>
      </w:pPr>
      <w:r>
        <w:continuationSeparator/>
      </w:r>
    </w:p>
  </w:footnote>
  <w:footnote w:id="1">
    <w:p w14:paraId="4D68A198" w14:textId="77777777" w:rsidR="00A56067" w:rsidRDefault="003D22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16"/>
          <w:szCs w:val="16"/>
        </w:rPr>
      </w:pPr>
      <w:r>
        <w:rPr>
          <w:rStyle w:val="FootnoteReference"/>
        </w:rPr>
        <w:footnoteRef/>
      </w:r>
      <w:r>
        <w:rPr>
          <w:color w:val="000000"/>
          <w:sz w:val="16"/>
          <w:szCs w:val="16"/>
        </w:rPr>
        <w:t xml:space="preserve"> J Vasc Surgery 2015; 62:1227-35</w:t>
      </w:r>
    </w:p>
  </w:footnote>
  <w:footnote w:id="2">
    <w:p w14:paraId="420C3044" w14:textId="77777777" w:rsidR="00A56067" w:rsidRDefault="003D22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16"/>
          <w:szCs w:val="16"/>
        </w:rPr>
      </w:pPr>
      <w:r>
        <w:rPr>
          <w:rStyle w:val="FootnoteReference"/>
        </w:rPr>
        <w:footnoteRef/>
      </w:r>
      <w:r>
        <w:rPr>
          <w:color w:val="000000"/>
          <w:sz w:val="16"/>
          <w:szCs w:val="16"/>
        </w:rPr>
        <w:t xml:space="preserve"> N Engl J Med 2010;363-11-23</w:t>
      </w:r>
    </w:p>
  </w:footnote>
  <w:footnote w:id="3">
    <w:p w14:paraId="68A477B1" w14:textId="77777777" w:rsidR="00A56067" w:rsidRDefault="003D22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16"/>
          <w:szCs w:val="16"/>
        </w:rPr>
      </w:pPr>
      <w:r>
        <w:rPr>
          <w:rStyle w:val="FootnoteReference"/>
        </w:rPr>
        <w:footnoteRef/>
      </w:r>
      <w:r>
        <w:rPr>
          <w:color w:val="000000"/>
          <w:sz w:val="16"/>
          <w:szCs w:val="16"/>
        </w:rPr>
        <w:t xml:space="preserve"> JAMA 2019; 322(23): 2313-2322</w:t>
      </w:r>
    </w:p>
    <w:p w14:paraId="0890BD16" w14:textId="77777777" w:rsidR="00A56067" w:rsidRDefault="003D22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16"/>
          <w:szCs w:val="16"/>
        </w:rPr>
      </w:pPr>
      <w:r>
        <w:rPr>
          <w:sz w:val="16"/>
          <w:szCs w:val="16"/>
          <w:vertAlign w:val="superscript"/>
        </w:rPr>
        <w:t>4</w:t>
      </w:r>
      <w:r>
        <w:rPr>
          <w:sz w:val="16"/>
          <w:szCs w:val="16"/>
        </w:rPr>
        <w:t>ROADSTER: J Vasc Surg. 2015 Nov;62(5):1227-34</w:t>
      </w:r>
    </w:p>
    <w:p w14:paraId="33B2AB2B" w14:textId="77777777" w:rsidR="00A56067" w:rsidRDefault="003D22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16"/>
          <w:szCs w:val="16"/>
        </w:rPr>
      </w:pPr>
      <w:r>
        <w:rPr>
          <w:sz w:val="16"/>
          <w:szCs w:val="16"/>
          <w:vertAlign w:val="superscript"/>
        </w:rPr>
        <w:t>5</w:t>
      </w:r>
      <w:r>
        <w:rPr>
          <w:sz w:val="16"/>
          <w:szCs w:val="16"/>
        </w:rPr>
        <w:t>Marc Schermerhorn, MD; VEITH Symposium Presentation, November 2018</w:t>
      </w:r>
    </w:p>
    <w:p w14:paraId="685D509C" w14:textId="77777777" w:rsidR="00A56067" w:rsidRDefault="003D22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16"/>
          <w:szCs w:val="16"/>
        </w:rPr>
      </w:pPr>
      <w:r>
        <w:rPr>
          <w:sz w:val="16"/>
          <w:szCs w:val="16"/>
          <w:vertAlign w:val="superscript"/>
        </w:rPr>
        <w:t>6</w:t>
      </w:r>
      <w:r>
        <w:rPr>
          <w:sz w:val="16"/>
          <w:szCs w:val="16"/>
        </w:rPr>
        <w:t>M. Malas, MD; VAM Presentation 2019</w:t>
      </w:r>
    </w:p>
    <w:p w14:paraId="5EEA4F28" w14:textId="77777777" w:rsidR="00A56067" w:rsidRDefault="003D22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16"/>
          <w:szCs w:val="16"/>
        </w:rPr>
      </w:pPr>
      <w:r>
        <w:rPr>
          <w:sz w:val="16"/>
          <w:szCs w:val="16"/>
          <w:vertAlign w:val="superscript"/>
        </w:rPr>
        <w:t>7</w:t>
      </w:r>
      <w:r>
        <w:rPr>
          <w:sz w:val="16"/>
          <w:szCs w:val="16"/>
        </w:rPr>
        <w:t>CREST Trial: N Engl J Med 2010;363:11-23</w:t>
      </w:r>
    </w:p>
    <w:p w14:paraId="5DEB8D3E" w14:textId="77777777" w:rsidR="00A56067" w:rsidRDefault="00A5606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16"/>
          <w:szCs w:val="16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A4244"/>
    <w:multiLevelType w:val="multilevel"/>
    <w:tmpl w:val="C51AEA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AC55E3D"/>
    <w:multiLevelType w:val="multilevel"/>
    <w:tmpl w:val="0AD048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EB276BA"/>
    <w:multiLevelType w:val="multilevel"/>
    <w:tmpl w:val="29F02D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3B4360"/>
    <w:multiLevelType w:val="multilevel"/>
    <w:tmpl w:val="DCECD0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CD622E"/>
    <w:multiLevelType w:val="multilevel"/>
    <w:tmpl w:val="796C8B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C3969E2"/>
    <w:multiLevelType w:val="multilevel"/>
    <w:tmpl w:val="B512E5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3203B93"/>
    <w:multiLevelType w:val="multilevel"/>
    <w:tmpl w:val="80FCC4B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27121766"/>
    <w:multiLevelType w:val="multilevel"/>
    <w:tmpl w:val="C8B082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BA47AEB"/>
    <w:multiLevelType w:val="multilevel"/>
    <w:tmpl w:val="CF7EA2A4"/>
    <w:lvl w:ilvl="0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1A25961"/>
    <w:multiLevelType w:val="multilevel"/>
    <w:tmpl w:val="5DD07F3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39885EB5"/>
    <w:multiLevelType w:val="multilevel"/>
    <w:tmpl w:val="07407E0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D534E2A"/>
    <w:multiLevelType w:val="multilevel"/>
    <w:tmpl w:val="CC4070D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EA638D9"/>
    <w:multiLevelType w:val="multilevel"/>
    <w:tmpl w:val="36FA69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FB304C9"/>
    <w:multiLevelType w:val="multilevel"/>
    <w:tmpl w:val="8E7A72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24C30FD"/>
    <w:multiLevelType w:val="multilevel"/>
    <w:tmpl w:val="2230E77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B704207"/>
    <w:multiLevelType w:val="multilevel"/>
    <w:tmpl w:val="80EED3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8B71CC4"/>
    <w:multiLevelType w:val="multilevel"/>
    <w:tmpl w:val="7A98B70C"/>
    <w:lvl w:ilvl="0">
      <w:start w:val="1"/>
      <w:numFmt w:val="bullet"/>
      <w:lvlText w:val="­"/>
      <w:lvlJc w:val="left"/>
      <w:pPr>
        <w:ind w:left="720" w:hanging="360"/>
      </w:pPr>
      <w:rPr>
        <w:rFonts w:ascii="STKaiti" w:eastAsia="STKaiti" w:hAnsi="STKaiti" w:cs="STKait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96D632E"/>
    <w:multiLevelType w:val="multilevel"/>
    <w:tmpl w:val="65E80B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B8719C4"/>
    <w:multiLevelType w:val="multilevel"/>
    <w:tmpl w:val="53A674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09A3271"/>
    <w:multiLevelType w:val="multilevel"/>
    <w:tmpl w:val="AE381B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48C0FBC"/>
    <w:multiLevelType w:val="multilevel"/>
    <w:tmpl w:val="87BE06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5E23858"/>
    <w:multiLevelType w:val="multilevel"/>
    <w:tmpl w:val="9BB274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8733703"/>
    <w:multiLevelType w:val="multilevel"/>
    <w:tmpl w:val="72967C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DD073E9"/>
    <w:multiLevelType w:val="multilevel"/>
    <w:tmpl w:val="EB26C1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DF15FEC"/>
    <w:multiLevelType w:val="multilevel"/>
    <w:tmpl w:val="6268B6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11"/>
  </w:num>
  <w:num w:numId="3">
    <w:abstractNumId w:val="15"/>
  </w:num>
  <w:num w:numId="4">
    <w:abstractNumId w:val="14"/>
  </w:num>
  <w:num w:numId="5">
    <w:abstractNumId w:val="22"/>
  </w:num>
  <w:num w:numId="6">
    <w:abstractNumId w:val="10"/>
  </w:num>
  <w:num w:numId="7">
    <w:abstractNumId w:val="7"/>
  </w:num>
  <w:num w:numId="8">
    <w:abstractNumId w:val="24"/>
  </w:num>
  <w:num w:numId="9">
    <w:abstractNumId w:val="12"/>
  </w:num>
  <w:num w:numId="10">
    <w:abstractNumId w:val="9"/>
  </w:num>
  <w:num w:numId="11">
    <w:abstractNumId w:val="17"/>
  </w:num>
  <w:num w:numId="12">
    <w:abstractNumId w:val="3"/>
  </w:num>
  <w:num w:numId="13">
    <w:abstractNumId w:val="20"/>
  </w:num>
  <w:num w:numId="14">
    <w:abstractNumId w:val="0"/>
  </w:num>
  <w:num w:numId="15">
    <w:abstractNumId w:val="2"/>
  </w:num>
  <w:num w:numId="16">
    <w:abstractNumId w:val="6"/>
  </w:num>
  <w:num w:numId="17">
    <w:abstractNumId w:val="13"/>
  </w:num>
  <w:num w:numId="18">
    <w:abstractNumId w:val="4"/>
  </w:num>
  <w:num w:numId="19">
    <w:abstractNumId w:val="8"/>
  </w:num>
  <w:num w:numId="20">
    <w:abstractNumId w:val="1"/>
  </w:num>
  <w:num w:numId="21">
    <w:abstractNumId w:val="21"/>
  </w:num>
  <w:num w:numId="22">
    <w:abstractNumId w:val="18"/>
  </w:num>
  <w:num w:numId="23">
    <w:abstractNumId w:val="16"/>
  </w:num>
  <w:num w:numId="24">
    <w:abstractNumId w:val="19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Dc1s7AwMDcwMjNV0lEKTi0uzszPAykwrAUA6uNA3SwAAAA="/>
  </w:docVars>
  <w:rsids>
    <w:rsidRoot w:val="00A56067"/>
    <w:rsid w:val="00074DAC"/>
    <w:rsid w:val="001D25DD"/>
    <w:rsid w:val="00371B76"/>
    <w:rsid w:val="003D2217"/>
    <w:rsid w:val="004A778E"/>
    <w:rsid w:val="005E34C2"/>
    <w:rsid w:val="005F1F41"/>
    <w:rsid w:val="006C437C"/>
    <w:rsid w:val="007C48EF"/>
    <w:rsid w:val="00A56067"/>
    <w:rsid w:val="00A6718F"/>
    <w:rsid w:val="00AA20B8"/>
    <w:rsid w:val="00AB1F39"/>
    <w:rsid w:val="00AD5C93"/>
    <w:rsid w:val="00C3134F"/>
    <w:rsid w:val="00DF0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29862"/>
  <w15:docId w15:val="{8FE2D4C8-394E-47DE-BA59-C087521EC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F01A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link w:val="Heading2Char"/>
    <w:uiPriority w:val="9"/>
    <w:unhideWhenUsed/>
    <w:qFormat/>
    <w:rsid w:val="00DF5C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780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308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8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08A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308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8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8A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8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8A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D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DC2"/>
    <w:rPr>
      <w:b/>
      <w:bCs/>
      <w:sz w:val="20"/>
      <w:szCs w:val="20"/>
    </w:rPr>
  </w:style>
  <w:style w:type="paragraph" w:customStyle="1" w:styleId="Default">
    <w:name w:val="Default"/>
    <w:rsid w:val="00795AB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D721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6C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C89"/>
  </w:style>
  <w:style w:type="paragraph" w:styleId="Footer">
    <w:name w:val="footer"/>
    <w:basedOn w:val="Normal"/>
    <w:link w:val="FooterChar"/>
    <w:uiPriority w:val="99"/>
    <w:unhideWhenUsed/>
    <w:rsid w:val="00C86C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C89"/>
  </w:style>
  <w:style w:type="paragraph" w:styleId="BodyText2">
    <w:name w:val="Body Text 2"/>
    <w:basedOn w:val="Normal"/>
    <w:link w:val="BodyText2Char"/>
    <w:rsid w:val="00B92B5E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3"/>
      <w:szCs w:val="24"/>
      <w:lang w:eastAsia="zh-CN"/>
    </w:rPr>
  </w:style>
  <w:style w:type="character" w:customStyle="1" w:styleId="BodyText2Char">
    <w:name w:val="Body Text 2 Char"/>
    <w:basedOn w:val="DefaultParagraphFont"/>
    <w:link w:val="BodyText2"/>
    <w:rsid w:val="00B92B5E"/>
    <w:rPr>
      <w:rFonts w:ascii="Times New Roman" w:eastAsia="Times New Roman" w:hAnsi="Times New Roman" w:cs="Times New Roman"/>
      <w:b/>
      <w:sz w:val="23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B50ED3"/>
  </w:style>
  <w:style w:type="paragraph" w:styleId="Revision">
    <w:name w:val="Revision"/>
    <w:hidden/>
    <w:uiPriority w:val="99"/>
    <w:semiHidden/>
    <w:rsid w:val="00912E72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712032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0C8B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DF5CA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6D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6D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66D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D24BE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8389A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8389A"/>
    <w:rPr>
      <w:rFonts w:ascii="Calibri" w:hAnsi="Calibri" w:cs="Calib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6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jm.org/doi/full/10.1056/NEJMc201481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W0XQ3ssoCgYoBvcIXutVgEJmkg==">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i Ramirez</dc:creator>
  <cp:lastModifiedBy>Michael Fanucchi</cp:lastModifiedBy>
  <cp:revision>2</cp:revision>
  <dcterms:created xsi:type="dcterms:W3CDTF">2020-06-19T21:04:00Z</dcterms:created>
  <dcterms:modified xsi:type="dcterms:W3CDTF">2020-06-19T21:04:00Z</dcterms:modified>
</cp:coreProperties>
</file>